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913EBB5" w:rsidR="002461CD" w:rsidRDefault="009A77C8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color w:val="2E75B5"/>
          <w:sz w:val="56"/>
          <w:szCs w:val="56"/>
        </w:rPr>
      </w:pPr>
      <w:r>
        <w:rPr>
          <w:rFonts w:ascii="Arial" w:eastAsia="Arial" w:hAnsi="Arial" w:cs="Arial"/>
          <w:b/>
          <w:color w:val="2E75B5"/>
          <w:sz w:val="56"/>
          <w:szCs w:val="56"/>
        </w:rPr>
        <w:t>Kenneth Rockson</w:t>
      </w:r>
    </w:p>
    <w:p w14:paraId="00000002" w14:textId="65926532" w:rsidR="002461CD" w:rsidRDefault="00B37D5A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Arial" w:hAnsi="Arial" w:cs="Arial"/>
          <w:b/>
          <w:color w:val="000000"/>
          <w:sz w:val="32"/>
          <w:szCs w:val="32"/>
        </w:rPr>
      </w:pPr>
      <w:r>
        <w:rPr>
          <w:rFonts w:ascii="Arial" w:eastAsia="Arial" w:hAnsi="Arial" w:cs="Arial"/>
          <w:b/>
          <w:color w:val="000000"/>
          <w:sz w:val="32"/>
          <w:szCs w:val="32"/>
        </w:rPr>
        <w:t>Software</w:t>
      </w:r>
      <w:r w:rsidR="009A77C8">
        <w:rPr>
          <w:rFonts w:ascii="Arial" w:eastAsia="Arial" w:hAnsi="Arial" w:cs="Arial"/>
          <w:b/>
          <w:color w:val="000000"/>
          <w:sz w:val="32"/>
          <w:szCs w:val="32"/>
        </w:rPr>
        <w:t xml:space="preserve"> Developer </w:t>
      </w:r>
    </w:p>
    <w:p w14:paraId="00000003" w14:textId="5B3F8CD0" w:rsidR="002461CD" w:rsidRDefault="009A77C8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</w:rPr>
        <w:t>Accra, Ghana</w:t>
      </w:r>
    </w:p>
    <w:p w14:paraId="00000004" w14:textId="5450FD2F" w:rsidR="002461CD" w:rsidRDefault="00000000">
      <w:pPr>
        <w:pBdr>
          <w:top w:val="nil"/>
          <w:left w:val="nil"/>
          <w:bottom w:val="single" w:sz="36" w:space="1" w:color="000000"/>
          <w:right w:val="nil"/>
          <w:between w:val="nil"/>
        </w:pBdr>
        <w:spacing w:after="120"/>
        <w:jc w:val="center"/>
        <w:rPr>
          <w:rFonts w:ascii="Arial" w:eastAsia="Arial" w:hAnsi="Arial" w:cs="Arial"/>
          <w:color w:val="000000"/>
          <w:sz w:val="21"/>
          <w:szCs w:val="21"/>
        </w:rPr>
      </w:pPr>
      <w:hyperlink r:id="rId9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LinkedIn</w:t>
        </w:r>
      </w:hyperlink>
      <w:r>
        <w:rPr>
          <w:rFonts w:ascii="Arial" w:eastAsia="Arial" w:hAnsi="Arial" w:cs="Arial"/>
          <w:color w:val="000000"/>
          <w:sz w:val="21"/>
          <w:szCs w:val="21"/>
        </w:rPr>
        <w:t xml:space="preserve"> | </w:t>
      </w:r>
      <w:hyperlink r:id="rId10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GitHub</w:t>
        </w:r>
      </w:hyperlink>
      <w:r>
        <w:rPr>
          <w:rFonts w:ascii="Arial" w:eastAsia="Arial" w:hAnsi="Arial" w:cs="Arial"/>
          <w:color w:val="000000"/>
          <w:sz w:val="21"/>
          <w:szCs w:val="21"/>
        </w:rPr>
        <w:t xml:space="preserve"> | </w:t>
      </w:r>
      <w:hyperlink r:id="rId11">
        <w:r>
          <w:rPr>
            <w:rFonts w:ascii="Arial" w:eastAsia="Arial" w:hAnsi="Arial" w:cs="Arial"/>
            <w:color w:val="1155CC"/>
            <w:sz w:val="21"/>
            <w:szCs w:val="21"/>
            <w:u w:val="single"/>
          </w:rPr>
          <w:t>Email</w:t>
        </w:r>
      </w:hyperlink>
    </w:p>
    <w:p w14:paraId="00000005" w14:textId="77777777" w:rsidR="002461CD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1"/>
          <w:szCs w:val="21"/>
        </w:rPr>
      </w:pPr>
      <w:r>
        <w:rPr>
          <w:rFonts w:ascii="Arial" w:eastAsia="Arial" w:hAnsi="Arial" w:cs="Arial"/>
          <w:color w:val="000000"/>
          <w:sz w:val="21"/>
          <w:szCs w:val="21"/>
        </w:rPr>
        <w:t> </w:t>
      </w:r>
    </w:p>
    <w:p w14:paraId="00000006" w14:textId="6DD3415F" w:rsidR="002461CD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Motivated Software </w:t>
      </w:r>
      <w:r w:rsidR="005B1319">
        <w:rPr>
          <w:rFonts w:ascii="Arial" w:eastAsia="Arial" w:hAnsi="Arial" w:cs="Arial"/>
          <w:color w:val="000000"/>
          <w:sz w:val="22"/>
          <w:szCs w:val="22"/>
        </w:rPr>
        <w:t>developer</w:t>
      </w:r>
      <w:r w:rsidR="004B241D">
        <w:rPr>
          <w:rFonts w:ascii="Arial" w:eastAsia="Arial" w:hAnsi="Arial" w:cs="Arial"/>
          <w:color w:val="000000"/>
          <w:sz w:val="22"/>
          <w:szCs w:val="22"/>
        </w:rPr>
        <w:t xml:space="preserve"> with </w:t>
      </w:r>
      <w:r w:rsidR="0037081C">
        <w:rPr>
          <w:rFonts w:ascii="Arial" w:eastAsia="Arial" w:hAnsi="Arial" w:cs="Arial"/>
          <w:color w:val="000000"/>
          <w:sz w:val="22"/>
          <w:szCs w:val="22"/>
        </w:rPr>
        <w:t>4</w:t>
      </w:r>
      <w:r w:rsidR="004B241D">
        <w:rPr>
          <w:rFonts w:ascii="Arial" w:eastAsia="Arial" w:hAnsi="Arial" w:cs="Arial"/>
          <w:color w:val="000000"/>
          <w:sz w:val="22"/>
          <w:szCs w:val="22"/>
        </w:rPr>
        <w:t xml:space="preserve"> years of experience</w:t>
      </w:r>
      <w:r w:rsidR="005B1319">
        <w:rPr>
          <w:rFonts w:ascii="Arial" w:eastAsia="Arial" w:hAnsi="Arial" w:cs="Arial"/>
          <w:color w:val="000000"/>
          <w:sz w:val="22"/>
          <w:szCs w:val="22"/>
        </w:rPr>
        <w:t xml:space="preserve"> under my belt,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who brings a creative and solution driven mindset to every team and project.  Passionate about writing clean code that is reusable </w:t>
      </w:r>
      <w:r w:rsidR="009A77C8">
        <w:rPr>
          <w:rFonts w:ascii="Arial" w:eastAsia="Arial" w:hAnsi="Arial" w:cs="Arial"/>
          <w:color w:val="000000"/>
          <w:sz w:val="22"/>
          <w:szCs w:val="22"/>
        </w:rPr>
        <w:t>and d</w:t>
      </w:r>
      <w:r>
        <w:rPr>
          <w:rFonts w:ascii="Arial" w:eastAsia="Arial" w:hAnsi="Arial" w:cs="Arial"/>
          <w:color w:val="000000"/>
          <w:sz w:val="22"/>
          <w:szCs w:val="22"/>
        </w:rPr>
        <w:t>esign</w:t>
      </w:r>
      <w:r w:rsidR="009A77C8">
        <w:rPr>
          <w:rFonts w:ascii="Arial" w:eastAsia="Arial" w:hAnsi="Arial" w:cs="Arial"/>
          <w:color w:val="000000"/>
          <w:sz w:val="22"/>
          <w:szCs w:val="22"/>
        </w:rPr>
        <w:t>ing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interfaces that incorporate accessibility &amp; user-friendliness.  Approaches all new projects with t</w:t>
      </w:r>
      <w:r w:rsidR="009F2CF6">
        <w:rPr>
          <w:rFonts w:ascii="Arial" w:eastAsia="Arial" w:hAnsi="Arial" w:cs="Arial"/>
          <w:color w:val="000000"/>
          <w:sz w:val="22"/>
          <w:szCs w:val="22"/>
        </w:rPr>
        <w:t>h</w:t>
      </w:r>
      <w:r>
        <w:rPr>
          <w:rFonts w:ascii="Arial" w:eastAsia="Arial" w:hAnsi="Arial" w:cs="Arial"/>
          <w:color w:val="000000"/>
          <w:sz w:val="22"/>
          <w:szCs w:val="22"/>
        </w:rPr>
        <w:t>e priorities of simplicity and functionality.</w:t>
      </w:r>
    </w:p>
    <w:p w14:paraId="00000007" w14:textId="77777777" w:rsidR="002461CD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00000008" w14:textId="77777777" w:rsidR="002461CD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Arial" w:hAnsi="Arial" w:cs="Arial"/>
          <w:color w:val="2E75B5"/>
          <w:sz w:val="30"/>
          <w:szCs w:val="30"/>
        </w:rPr>
      </w:pPr>
      <w:r>
        <w:rPr>
          <w:rFonts w:ascii="Arial" w:eastAsia="Arial" w:hAnsi="Arial" w:cs="Arial"/>
          <w:b/>
          <w:color w:val="2E75B5"/>
          <w:sz w:val="30"/>
          <w:szCs w:val="30"/>
        </w:rPr>
        <w:t>Technical Skills</w:t>
      </w:r>
    </w:p>
    <w:p w14:paraId="00000009" w14:textId="105C4A5B" w:rsidR="002461CD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HTML5/</w:t>
      </w:r>
      <w:r w:rsidR="009A77C8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>CSS3</w:t>
      </w:r>
      <w:r w:rsidR="009A77C8">
        <w:rPr>
          <w:rFonts w:ascii="Arial" w:eastAsia="Arial" w:hAnsi="Arial" w:cs="Arial"/>
          <w:color w:val="000000"/>
          <w:sz w:val="22"/>
          <w:szCs w:val="22"/>
        </w:rPr>
        <w:t>/ SASS/ Bootstra</w:t>
      </w:r>
      <w:r w:rsidR="00A165B9">
        <w:rPr>
          <w:rFonts w:ascii="Arial" w:eastAsia="Arial" w:hAnsi="Arial" w:cs="Arial"/>
          <w:color w:val="000000"/>
          <w:sz w:val="22"/>
          <w:szCs w:val="22"/>
        </w:rPr>
        <w:t xml:space="preserve">p / Tailwind </w:t>
      </w:r>
    </w:p>
    <w:p w14:paraId="59E1F246" w14:textId="3F9D3B3B" w:rsidR="0008567F" w:rsidRDefault="0008567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Adobe</w:t>
      </w:r>
      <w:r w:rsidR="00A165B9"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>XD</w:t>
      </w:r>
    </w:p>
    <w:p w14:paraId="0000000A" w14:textId="67805061" w:rsidR="002461CD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JavaScript ES6</w:t>
      </w:r>
      <w:r w:rsidR="005E0D5F">
        <w:rPr>
          <w:rFonts w:ascii="Arial" w:eastAsia="Arial" w:hAnsi="Arial" w:cs="Arial"/>
          <w:color w:val="000000"/>
          <w:sz w:val="22"/>
          <w:szCs w:val="22"/>
        </w:rPr>
        <w:t xml:space="preserve"> / TypeScript</w:t>
      </w:r>
    </w:p>
    <w:p w14:paraId="0000000B" w14:textId="03D12D85" w:rsidR="002461CD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React.js including State Management (React Hooks and Redux) </w:t>
      </w:r>
    </w:p>
    <w:p w14:paraId="0ACBF8FF" w14:textId="0E182EE8" w:rsidR="003769D5" w:rsidRDefault="003769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Next.js</w:t>
      </w:r>
    </w:p>
    <w:p w14:paraId="3A1E8BB5" w14:textId="1948C092" w:rsidR="009F2CF6" w:rsidRDefault="009F2CF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React Native</w:t>
      </w:r>
    </w:p>
    <w:p w14:paraId="0532C694" w14:textId="2C516BD9" w:rsidR="007310DE" w:rsidRDefault="007310D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Rest API</w:t>
      </w:r>
    </w:p>
    <w:p w14:paraId="6F590C4E" w14:textId="2CD9BB1A" w:rsidR="00D14957" w:rsidRDefault="00000000" w:rsidP="00A17EE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Node.js </w:t>
      </w:r>
    </w:p>
    <w:p w14:paraId="1ECEA2E2" w14:textId="77777777" w:rsidR="009A77C8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Express.js</w:t>
      </w:r>
    </w:p>
    <w:p w14:paraId="0000000D" w14:textId="2E68FC52" w:rsidR="002461CD" w:rsidRDefault="009A77C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MongoDB </w:t>
      </w:r>
    </w:p>
    <w:p w14:paraId="0000000E" w14:textId="77777777" w:rsidR="002461CD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SQL </w:t>
      </w:r>
    </w:p>
    <w:p w14:paraId="0000000F" w14:textId="0DF62CCA" w:rsidR="002461CD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Git </w:t>
      </w:r>
    </w:p>
    <w:p w14:paraId="3820F981" w14:textId="38B45406" w:rsidR="00A165B9" w:rsidRDefault="00A165B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ind w:left="360" w:firstLine="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Graphic Design | </w:t>
      </w:r>
      <w:hyperlink r:id="rId12">
        <w:r>
          <w:rPr>
            <w:rFonts w:ascii="Arial" w:eastAsia="Arial" w:hAnsi="Arial" w:cs="Arial"/>
            <w:color w:val="0563C1"/>
            <w:sz w:val="22"/>
            <w:szCs w:val="22"/>
            <w:u w:val="single"/>
          </w:rPr>
          <w:t>View Demo</w:t>
        </w:r>
      </w:hyperlink>
    </w:p>
    <w:p w14:paraId="00000010" w14:textId="77777777" w:rsidR="002461CD" w:rsidRDefault="002461CD">
      <w:pPr>
        <w:pBdr>
          <w:top w:val="nil"/>
          <w:left w:val="nil"/>
          <w:bottom w:val="single" w:sz="36" w:space="1" w:color="000000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00000011" w14:textId="77777777" w:rsidR="002461CD" w:rsidRDefault="0000000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00000012" w14:textId="38C4AF90" w:rsidR="002461CD" w:rsidRDefault="00000000" w:rsidP="004978C9">
      <w:pPr>
        <w:pBdr>
          <w:top w:val="nil"/>
          <w:left w:val="nil"/>
          <w:bottom w:val="nil"/>
          <w:right w:val="nil"/>
          <w:between w:val="nil"/>
        </w:pBdr>
        <w:spacing w:after="240"/>
        <w:jc w:val="center"/>
        <w:rPr>
          <w:rFonts w:ascii="Arial" w:eastAsia="Arial" w:hAnsi="Arial" w:cs="Arial"/>
          <w:b/>
          <w:color w:val="2E75B5"/>
          <w:sz w:val="30"/>
          <w:szCs w:val="30"/>
        </w:rPr>
      </w:pPr>
      <w:r>
        <w:rPr>
          <w:rFonts w:ascii="Arial" w:eastAsia="Arial" w:hAnsi="Arial" w:cs="Arial"/>
          <w:b/>
          <w:color w:val="2E75B5"/>
          <w:sz w:val="30"/>
          <w:szCs w:val="30"/>
        </w:rPr>
        <w:t>Web Development Projects</w:t>
      </w:r>
    </w:p>
    <w:p w14:paraId="45D4DE88" w14:textId="77777777" w:rsidR="004524D2" w:rsidRPr="004524D2" w:rsidRDefault="004524D2" w:rsidP="004524D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00000013" w14:textId="07DBE500" w:rsidR="002461CD" w:rsidRDefault="009A77C8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Video Streaming Application with Authentication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color w:val="404040"/>
          <w:sz w:val="22"/>
          <w:szCs w:val="22"/>
        </w:rPr>
        <w:t>Back-End Project</w:t>
      </w:r>
      <w:r w:rsidR="00B632DC">
        <w:rPr>
          <w:rFonts w:ascii="Arial" w:eastAsia="Arial" w:hAnsi="Arial" w:cs="Arial"/>
          <w:b/>
          <w:color w:val="404040"/>
          <w:sz w:val="22"/>
          <w:szCs w:val="22"/>
        </w:rPr>
        <w:t xml:space="preserve"> </w:t>
      </w:r>
      <w:r w:rsidR="00B632DC">
        <w:rPr>
          <w:rFonts w:ascii="Arial" w:eastAsia="Arial" w:hAnsi="Arial" w:cs="Arial"/>
          <w:color w:val="000000"/>
          <w:sz w:val="22"/>
          <w:szCs w:val="22"/>
        </w:rPr>
        <w:t xml:space="preserve">| </w:t>
      </w:r>
      <w:hyperlink r:id="rId13">
        <w:r w:rsidR="00B632DC">
          <w:rPr>
            <w:rFonts w:ascii="Arial" w:eastAsia="Arial" w:hAnsi="Arial" w:cs="Arial"/>
            <w:color w:val="0563C1"/>
            <w:sz w:val="22"/>
            <w:szCs w:val="22"/>
            <w:u w:val="single"/>
          </w:rPr>
          <w:t>View Demo</w:t>
        </w:r>
      </w:hyperlink>
      <w:r>
        <w:rPr>
          <w:rFonts w:ascii="Arial" w:eastAsia="Arial" w:hAnsi="Arial" w:cs="Arial"/>
          <w:color w:val="404040"/>
          <w:sz w:val="22"/>
          <w:szCs w:val="22"/>
        </w:rPr>
        <w:t xml:space="preserve"> </w:t>
      </w:r>
    </w:p>
    <w:p w14:paraId="00000014" w14:textId="75D09BBC" w:rsidR="002461CD" w:rsidRDefault="000000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Delivered a RESTful Web-based API using Node, Express, and </w:t>
      </w:r>
      <w:r w:rsidR="009A77C8">
        <w:rPr>
          <w:rFonts w:ascii="Arial" w:eastAsia="Arial" w:hAnsi="Arial" w:cs="Arial"/>
          <w:color w:val="000000"/>
          <w:sz w:val="22"/>
          <w:szCs w:val="22"/>
        </w:rPr>
        <w:t>MongoDB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that allows users to register, login, and perform CRUD operations.</w:t>
      </w:r>
    </w:p>
    <w:p w14:paraId="00000016" w14:textId="4266CA13" w:rsidR="002461CD" w:rsidRDefault="00000000" w:rsidP="00FE177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mplemented JSON Web Token authentication for security and added restricted middleware to prevent access to unauthorized endpoints.</w:t>
      </w:r>
    </w:p>
    <w:p w14:paraId="00000017" w14:textId="5299152E" w:rsidR="002461CD" w:rsidRDefault="00000000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Created documentation on GitHub with instructions for developers – </w:t>
      </w:r>
      <w:hyperlink r:id="rId14">
        <w:r>
          <w:rPr>
            <w:rFonts w:ascii="Arial" w:eastAsia="Arial" w:hAnsi="Arial" w:cs="Arial"/>
            <w:color w:val="1155CC"/>
            <w:sz w:val="22"/>
            <w:szCs w:val="22"/>
            <w:u w:val="single"/>
          </w:rPr>
          <w:t>view</w:t>
        </w:r>
      </w:hyperlink>
      <w:r>
        <w:rPr>
          <w:rFonts w:ascii="Arial" w:eastAsia="Arial" w:hAnsi="Arial" w:cs="Arial"/>
          <w:color w:val="000000"/>
          <w:sz w:val="22"/>
          <w:szCs w:val="22"/>
        </w:rPr>
        <w:t xml:space="preserve">. </w:t>
      </w:r>
    </w:p>
    <w:p w14:paraId="55CE58BB" w14:textId="682EE1A9" w:rsidR="00106DAB" w:rsidRDefault="00106DAB" w:rsidP="00106DAB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6EF1BEE6" w14:textId="77777777" w:rsidR="00106DAB" w:rsidRDefault="00106DAB" w:rsidP="00106DAB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Church Application with Authentication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color w:val="404040"/>
          <w:sz w:val="22"/>
          <w:szCs w:val="22"/>
        </w:rPr>
        <w:t xml:space="preserve">Back-End Project 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| </w:t>
      </w:r>
      <w:hyperlink r:id="rId15">
        <w:r>
          <w:rPr>
            <w:rFonts w:ascii="Arial" w:eastAsia="Arial" w:hAnsi="Arial" w:cs="Arial"/>
            <w:color w:val="0563C1"/>
            <w:sz w:val="22"/>
            <w:szCs w:val="22"/>
            <w:u w:val="single"/>
          </w:rPr>
          <w:t>View Deployed</w:t>
        </w:r>
      </w:hyperlink>
      <w:r>
        <w:rPr>
          <w:rFonts w:ascii="Arial" w:eastAsia="Arial" w:hAnsi="Arial" w:cs="Arial"/>
          <w:color w:val="0563C1"/>
          <w:sz w:val="22"/>
          <w:szCs w:val="22"/>
          <w:u w:val="single"/>
        </w:rPr>
        <w:t xml:space="preserve"> Site</w:t>
      </w:r>
      <w:r>
        <w:rPr>
          <w:rFonts w:ascii="Arial" w:eastAsia="Arial" w:hAnsi="Arial" w:cs="Arial"/>
          <w:color w:val="404040"/>
          <w:sz w:val="22"/>
          <w:szCs w:val="22"/>
        </w:rPr>
        <w:t xml:space="preserve"> </w:t>
      </w:r>
    </w:p>
    <w:p w14:paraId="4B357D3B" w14:textId="77777777" w:rsidR="00106DAB" w:rsidRDefault="00106DAB" w:rsidP="00106DA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Assisted in developing a web application for a religious organization.</w:t>
      </w:r>
    </w:p>
    <w:p w14:paraId="5E122E0D" w14:textId="77777777" w:rsidR="00106DAB" w:rsidRDefault="00106DAB" w:rsidP="00106DA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Includes an admin section where authorized users can perform crud operations</w:t>
      </w:r>
    </w:p>
    <w:p w14:paraId="7A7D9EF5" w14:textId="77777777" w:rsidR="00106DAB" w:rsidRPr="005C7C9A" w:rsidRDefault="00106DAB" w:rsidP="00106DA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You can explore the website by using this </w:t>
      </w:r>
      <w:r w:rsidRPr="00E364A4">
        <w:rPr>
          <w:rFonts w:ascii="Arial" w:eastAsia="Arial" w:hAnsi="Arial" w:cs="Arial"/>
          <w:color w:val="000000"/>
          <w:sz w:val="22"/>
          <w:szCs w:val="22"/>
        </w:rPr>
        <w:t>email address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 w:rsidRPr="009567EE">
        <w:rPr>
          <w:rFonts w:ascii="Arial" w:eastAsia="Arial" w:hAnsi="Arial" w:cs="Arial"/>
          <w:b/>
          <w:bCs/>
          <w:color w:val="000000"/>
          <w:sz w:val="22"/>
          <w:szCs w:val="22"/>
        </w:rPr>
        <w:t>kennethrockson026@gmail.com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and password: </w:t>
      </w:r>
      <w:r>
        <w:rPr>
          <w:rFonts w:ascii="Arial" w:eastAsia="Arial" w:hAnsi="Arial" w:cs="Arial"/>
          <w:b/>
          <w:bCs/>
          <w:color w:val="000000"/>
          <w:sz w:val="22"/>
          <w:szCs w:val="22"/>
        </w:rPr>
        <w:t>Kenneth123@</w:t>
      </w:r>
    </w:p>
    <w:p w14:paraId="40480EF8" w14:textId="77777777" w:rsidR="00106DAB" w:rsidRPr="005C7C9A" w:rsidRDefault="00106DAB" w:rsidP="00106DA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 w:rsidRPr="005C7C9A">
        <w:rPr>
          <w:rFonts w:ascii="Arial" w:eastAsia="Arial" w:hAnsi="Arial" w:cs="Arial"/>
          <w:color w:val="000000"/>
          <w:sz w:val="22"/>
          <w:szCs w:val="22"/>
        </w:rPr>
        <w:t xml:space="preserve">Please note that the link provided is a development build and was </w:t>
      </w:r>
      <w:r>
        <w:rPr>
          <w:rFonts w:ascii="Arial" w:eastAsia="Arial" w:hAnsi="Arial" w:cs="Arial"/>
          <w:color w:val="000000"/>
          <w:sz w:val="22"/>
          <w:szCs w:val="22"/>
        </w:rPr>
        <w:t>deployed using a free host provider for testing purposes.</w:t>
      </w:r>
    </w:p>
    <w:p w14:paraId="1318123F" w14:textId="1A600A3F" w:rsidR="004524D2" w:rsidRPr="00106DAB" w:rsidRDefault="00106DAB" w:rsidP="004524D2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Created documentation on GitHub with instructions for developers – </w:t>
      </w:r>
      <w:hyperlink r:id="rId16">
        <w:r>
          <w:rPr>
            <w:rFonts w:ascii="Arial" w:eastAsia="Arial" w:hAnsi="Arial" w:cs="Arial"/>
            <w:color w:val="1155CC"/>
            <w:sz w:val="22"/>
            <w:szCs w:val="22"/>
            <w:u w:val="single"/>
          </w:rPr>
          <w:t>view</w:t>
        </w:r>
      </w:hyperlink>
      <w:r>
        <w:rPr>
          <w:rFonts w:ascii="Arial" w:eastAsia="Arial" w:hAnsi="Arial" w:cs="Arial"/>
          <w:color w:val="000000"/>
          <w:sz w:val="22"/>
          <w:szCs w:val="22"/>
        </w:rPr>
        <w:t xml:space="preserve">. </w:t>
      </w:r>
    </w:p>
    <w:p w14:paraId="6C2C9D46" w14:textId="069A7FD1" w:rsidR="004524D2" w:rsidRDefault="004524D2" w:rsidP="004524D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0D119586" w14:textId="44B78420" w:rsidR="00A2587E" w:rsidRDefault="00A2587E" w:rsidP="00A2587E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Euphoria Studios Website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color w:val="404040"/>
          <w:sz w:val="22"/>
          <w:szCs w:val="22"/>
        </w:rPr>
        <w:t>Front-End Project</w:t>
      </w:r>
      <w:r>
        <w:rPr>
          <w:rFonts w:ascii="Arial" w:eastAsia="Arial" w:hAnsi="Arial" w:cs="Arial"/>
          <w:color w:val="40404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| </w:t>
      </w:r>
      <w:hyperlink r:id="rId17">
        <w:r>
          <w:rPr>
            <w:rFonts w:ascii="Arial" w:eastAsia="Arial" w:hAnsi="Arial" w:cs="Arial"/>
            <w:color w:val="0563C1"/>
            <w:sz w:val="22"/>
            <w:szCs w:val="22"/>
            <w:u w:val="single"/>
          </w:rPr>
          <w:t>View Deployed Site</w:t>
        </w:r>
      </w:hyperlink>
    </w:p>
    <w:p w14:paraId="76A1F870" w14:textId="6B9DABB2" w:rsidR="00A2587E" w:rsidRDefault="00A2587E" w:rsidP="00A2587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Assisted in developing a web design for Euphoria Studios a startup company in Ghana using React and Tailwind.</w:t>
      </w:r>
    </w:p>
    <w:p w14:paraId="3EC4DAD2" w14:textId="27B365E8" w:rsidR="00A2587E" w:rsidRDefault="00A2587E" w:rsidP="00A2587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 w:rsidRPr="00A65DD8">
        <w:rPr>
          <w:rFonts w:ascii="Arial" w:eastAsia="Arial" w:hAnsi="Arial" w:cs="Arial"/>
          <w:color w:val="000000"/>
          <w:sz w:val="22"/>
          <w:szCs w:val="22"/>
        </w:rPr>
        <w:t xml:space="preserve">Created documentation on GitHub with instructions for developers – </w:t>
      </w:r>
      <w:hyperlink r:id="rId18">
        <w:r w:rsidRPr="00A65DD8">
          <w:rPr>
            <w:rFonts w:ascii="Arial" w:eastAsia="Arial" w:hAnsi="Arial" w:cs="Arial"/>
            <w:color w:val="1155CC"/>
            <w:sz w:val="22"/>
            <w:szCs w:val="22"/>
            <w:u w:val="single"/>
          </w:rPr>
          <w:t>view</w:t>
        </w:r>
      </w:hyperlink>
      <w:r w:rsidRPr="00A65DD8">
        <w:rPr>
          <w:rFonts w:ascii="Arial" w:eastAsia="Arial" w:hAnsi="Arial" w:cs="Arial"/>
          <w:color w:val="000000"/>
          <w:sz w:val="22"/>
          <w:szCs w:val="22"/>
        </w:rPr>
        <w:t xml:space="preserve">. </w:t>
      </w:r>
    </w:p>
    <w:p w14:paraId="7026324A" w14:textId="77777777" w:rsidR="004524D2" w:rsidRDefault="004524D2" w:rsidP="004524D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521CE7CB" w14:textId="77777777" w:rsidR="00047BB0" w:rsidRDefault="00047BB0" w:rsidP="00047BB0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261A66B5" w14:textId="207F71FC" w:rsidR="00047BB0" w:rsidRDefault="00047BB0" w:rsidP="00047BB0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Corporate Website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: </w:t>
      </w:r>
      <w:r>
        <w:rPr>
          <w:rFonts w:ascii="Arial" w:eastAsia="Arial" w:hAnsi="Arial" w:cs="Arial"/>
          <w:b/>
          <w:color w:val="404040"/>
          <w:sz w:val="22"/>
          <w:szCs w:val="22"/>
        </w:rPr>
        <w:t>Front-End Project</w:t>
      </w:r>
      <w:r>
        <w:rPr>
          <w:rFonts w:ascii="Arial" w:eastAsia="Arial" w:hAnsi="Arial" w:cs="Arial"/>
          <w:color w:val="404040"/>
          <w:sz w:val="22"/>
          <w:szCs w:val="22"/>
        </w:rPr>
        <w:t xml:space="preserve"> 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| </w:t>
      </w:r>
      <w:hyperlink r:id="rId19">
        <w:r>
          <w:rPr>
            <w:rFonts w:ascii="Arial" w:eastAsia="Arial" w:hAnsi="Arial" w:cs="Arial"/>
            <w:color w:val="0563C1"/>
            <w:sz w:val="22"/>
            <w:szCs w:val="22"/>
            <w:u w:val="single"/>
          </w:rPr>
          <w:t>View Deployed Site</w:t>
        </w:r>
      </w:hyperlink>
    </w:p>
    <w:p w14:paraId="5DE3039F" w14:textId="51BD1444" w:rsidR="00047BB0" w:rsidRDefault="0020343D" w:rsidP="00047BB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Assisted in creating</w:t>
      </w:r>
      <w:r w:rsidR="00047BB0">
        <w:rPr>
          <w:rFonts w:ascii="Arial" w:eastAsia="Arial" w:hAnsi="Arial" w:cs="Arial"/>
          <w:color w:val="000000"/>
          <w:sz w:val="22"/>
          <w:szCs w:val="22"/>
        </w:rPr>
        <w:t xml:space="preserve"> a fully responsive corporate web design using React.js and Material UI to showcase the companies’ services they provide.</w:t>
      </w:r>
    </w:p>
    <w:p w14:paraId="7784CF02" w14:textId="485DD211" w:rsidR="00047BB0" w:rsidRDefault="00047BB0" w:rsidP="00A65DD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 w:rsidRPr="00A65DD8">
        <w:rPr>
          <w:rFonts w:ascii="Arial" w:eastAsia="Arial" w:hAnsi="Arial" w:cs="Arial"/>
          <w:color w:val="000000"/>
          <w:sz w:val="22"/>
          <w:szCs w:val="22"/>
        </w:rPr>
        <w:t xml:space="preserve">Created documentation on GitHub with instructions for developers – </w:t>
      </w:r>
      <w:hyperlink r:id="rId20">
        <w:r w:rsidRPr="00A65DD8">
          <w:rPr>
            <w:rFonts w:ascii="Arial" w:eastAsia="Arial" w:hAnsi="Arial" w:cs="Arial"/>
            <w:color w:val="1155CC"/>
            <w:sz w:val="22"/>
            <w:szCs w:val="22"/>
            <w:u w:val="single"/>
          </w:rPr>
          <w:t>view</w:t>
        </w:r>
      </w:hyperlink>
      <w:r w:rsidRPr="00A65DD8">
        <w:rPr>
          <w:rFonts w:ascii="Arial" w:eastAsia="Arial" w:hAnsi="Arial" w:cs="Arial"/>
          <w:color w:val="000000"/>
          <w:sz w:val="22"/>
          <w:szCs w:val="22"/>
        </w:rPr>
        <w:t xml:space="preserve">. </w:t>
      </w:r>
    </w:p>
    <w:p w14:paraId="5250C31F" w14:textId="7F5A5A25" w:rsidR="00C52C61" w:rsidRDefault="00C52C61" w:rsidP="00C52C6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  <w:color w:val="000000"/>
          <w:sz w:val="22"/>
          <w:szCs w:val="22"/>
        </w:rPr>
      </w:pPr>
    </w:p>
    <w:p w14:paraId="00000024" w14:textId="690AE75B" w:rsidR="002461CD" w:rsidRDefault="002461CD" w:rsidP="000F4B8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625A8CC3" w14:textId="77777777" w:rsidR="000F4B8A" w:rsidRPr="000F4B8A" w:rsidRDefault="000F4B8A" w:rsidP="000F4B8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00000025" w14:textId="77777777" w:rsidR="002461CD" w:rsidRDefault="00000000" w:rsidP="004978C9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Arial" w:hAnsi="Arial" w:cs="Arial"/>
          <w:b/>
          <w:color w:val="2E75B5"/>
          <w:sz w:val="30"/>
          <w:szCs w:val="30"/>
        </w:rPr>
      </w:pPr>
      <w:r>
        <w:rPr>
          <w:rFonts w:ascii="Arial" w:eastAsia="Arial" w:hAnsi="Arial" w:cs="Arial"/>
          <w:b/>
          <w:color w:val="2E75B5"/>
          <w:sz w:val="30"/>
          <w:szCs w:val="30"/>
        </w:rPr>
        <w:t>Education</w:t>
      </w:r>
    </w:p>
    <w:p w14:paraId="00000026" w14:textId="2BF6DF8B" w:rsidR="002461CD" w:rsidRDefault="00E31E0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Diploma in Software Development</w:t>
      </w:r>
    </w:p>
    <w:p w14:paraId="00000027" w14:textId="2784E114" w:rsidR="002461CD" w:rsidRPr="00E31E05" w:rsidRDefault="00E31E05" w:rsidP="00E31E05">
      <w:pPr>
        <w:rPr>
          <w:rFonts w:ascii="Arial" w:eastAsia="Arial" w:hAnsi="Arial" w:cs="Arial"/>
          <w:sz w:val="22"/>
          <w:szCs w:val="22"/>
        </w:rPr>
      </w:pPr>
      <w:r w:rsidRPr="00E31E05">
        <w:rPr>
          <w:rFonts w:ascii="Arial" w:eastAsia="Arial" w:hAnsi="Arial" w:cs="Arial"/>
          <w:sz w:val="22"/>
          <w:szCs w:val="22"/>
        </w:rPr>
        <w:t>NIIT Ghana</w:t>
      </w:r>
    </w:p>
    <w:p w14:paraId="6A2E19EC" w14:textId="478019FC" w:rsidR="00E31E05" w:rsidRPr="00E31E05" w:rsidRDefault="00E31E05" w:rsidP="00E31E05">
      <w:pPr>
        <w:rPr>
          <w:rFonts w:ascii="Arial" w:eastAsia="Arial" w:hAnsi="Arial" w:cs="Arial"/>
          <w:sz w:val="22"/>
          <w:szCs w:val="22"/>
        </w:rPr>
      </w:pPr>
      <w:r w:rsidRPr="00E31E05">
        <w:rPr>
          <w:rFonts w:ascii="Arial" w:eastAsia="Arial" w:hAnsi="Arial" w:cs="Arial"/>
          <w:sz w:val="22"/>
          <w:szCs w:val="22"/>
        </w:rPr>
        <w:t>Oct 2021 – Oct 2022</w:t>
      </w:r>
    </w:p>
    <w:p w14:paraId="00000029" w14:textId="786B962F" w:rsidR="002461CD" w:rsidRDefault="002461C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</w:p>
    <w:p w14:paraId="526D7FAF" w14:textId="77777777" w:rsidR="00E31E05" w:rsidRDefault="00E31E0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0000002A" w14:textId="645EDF6C" w:rsidR="002461CD" w:rsidRDefault="00000000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Degree</w:t>
      </w:r>
      <w:r w:rsidR="00E31E05">
        <w:rPr>
          <w:rFonts w:ascii="Arial" w:eastAsia="Arial" w:hAnsi="Arial" w:cs="Arial"/>
          <w:b/>
          <w:sz w:val="22"/>
          <w:szCs w:val="22"/>
        </w:rPr>
        <w:t xml:space="preserve"> in BSC Economics</w:t>
      </w:r>
    </w:p>
    <w:p w14:paraId="0000002B" w14:textId="6EF66908" w:rsidR="002461CD" w:rsidRPr="00E31E05" w:rsidRDefault="00E31E05">
      <w:pPr>
        <w:rPr>
          <w:rFonts w:ascii="Arial" w:eastAsia="Arial" w:hAnsi="Arial" w:cs="Arial"/>
          <w:sz w:val="22"/>
          <w:szCs w:val="22"/>
        </w:rPr>
      </w:pPr>
      <w:r w:rsidRPr="00E31E05">
        <w:rPr>
          <w:rFonts w:ascii="Arial" w:eastAsia="Arial" w:hAnsi="Arial" w:cs="Arial"/>
          <w:sz w:val="22"/>
          <w:szCs w:val="22"/>
        </w:rPr>
        <w:t xml:space="preserve">Methodist University College </w:t>
      </w:r>
    </w:p>
    <w:p w14:paraId="0000002C" w14:textId="62014A30" w:rsidR="002461CD" w:rsidRDefault="00E31E05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ep 2016 - Sep 2019</w:t>
      </w:r>
    </w:p>
    <w:p w14:paraId="0000002D" w14:textId="77777777" w:rsidR="002461CD" w:rsidRDefault="002461C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0000002E" w14:textId="77777777" w:rsidR="002461CD" w:rsidRDefault="00000000">
      <w:pPr>
        <w:pBdr>
          <w:top w:val="nil"/>
          <w:left w:val="nil"/>
          <w:bottom w:val="nil"/>
          <w:right w:val="nil"/>
          <w:between w:val="nil"/>
        </w:pBdr>
        <w:spacing w:after="120"/>
        <w:jc w:val="center"/>
        <w:rPr>
          <w:rFonts w:ascii="Arial" w:eastAsia="Arial" w:hAnsi="Arial" w:cs="Arial"/>
          <w:b/>
          <w:color w:val="2E75B5"/>
          <w:sz w:val="30"/>
          <w:szCs w:val="30"/>
        </w:rPr>
      </w:pPr>
      <w:r>
        <w:rPr>
          <w:rFonts w:ascii="Arial" w:eastAsia="Arial" w:hAnsi="Arial" w:cs="Arial"/>
          <w:b/>
          <w:color w:val="2E75B5"/>
          <w:sz w:val="30"/>
          <w:szCs w:val="30"/>
        </w:rPr>
        <w:t>Recent Work Experience</w:t>
      </w:r>
    </w:p>
    <w:p w14:paraId="0000002F" w14:textId="2A91476B" w:rsidR="002461CD" w:rsidRPr="008933E9" w:rsidRDefault="008933E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Web Developer at </w:t>
      </w:r>
      <w:r w:rsidR="00DA17CB">
        <w:rPr>
          <w:rFonts w:ascii="Arial" w:eastAsia="Arial" w:hAnsi="Arial" w:cs="Arial"/>
          <w:b/>
          <w:sz w:val="22"/>
          <w:szCs w:val="22"/>
        </w:rPr>
        <w:t>Vision</w:t>
      </w:r>
      <w:r>
        <w:rPr>
          <w:rFonts w:ascii="Arial" w:eastAsia="Arial" w:hAnsi="Arial" w:cs="Arial"/>
          <w:b/>
          <w:sz w:val="22"/>
          <w:szCs w:val="22"/>
        </w:rPr>
        <w:t>In</w:t>
      </w:r>
      <w:r w:rsidR="00DA17CB">
        <w:rPr>
          <w:rFonts w:ascii="Arial" w:eastAsia="Arial" w:hAnsi="Arial" w:cs="Arial"/>
          <w:b/>
          <w:sz w:val="22"/>
          <w:szCs w:val="22"/>
        </w:rPr>
        <w:t>Dream</w:t>
      </w:r>
    </w:p>
    <w:p w14:paraId="00000031" w14:textId="77E511E8" w:rsidR="002461CD" w:rsidRDefault="00585433">
      <w:pPr>
        <w:pBdr>
          <w:top w:val="nil"/>
          <w:left w:val="nil"/>
          <w:bottom w:val="nil"/>
          <w:right w:val="nil"/>
          <w:between w:val="nil"/>
        </w:pBdr>
        <w:spacing w:after="112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ct</w:t>
      </w:r>
      <w:r w:rsidR="00D50B18">
        <w:rPr>
          <w:rFonts w:ascii="Arial" w:eastAsia="Arial" w:hAnsi="Arial" w:cs="Arial"/>
          <w:sz w:val="22"/>
          <w:szCs w:val="22"/>
        </w:rPr>
        <w:t xml:space="preserve"> 202</w:t>
      </w:r>
      <w:r w:rsidR="003E2A47">
        <w:rPr>
          <w:rFonts w:ascii="Arial" w:eastAsia="Arial" w:hAnsi="Arial" w:cs="Arial"/>
          <w:sz w:val="22"/>
          <w:szCs w:val="22"/>
        </w:rPr>
        <w:t>2</w:t>
      </w:r>
      <w:r w:rsidR="00D50B18">
        <w:rPr>
          <w:rFonts w:ascii="Arial" w:eastAsia="Arial" w:hAnsi="Arial" w:cs="Arial"/>
          <w:sz w:val="22"/>
          <w:szCs w:val="22"/>
        </w:rPr>
        <w:t>-</w:t>
      </w:r>
      <w:r w:rsidR="00B03FE2">
        <w:rPr>
          <w:rFonts w:ascii="Arial" w:eastAsia="Arial" w:hAnsi="Arial" w:cs="Arial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c</w:t>
      </w:r>
      <w:r w:rsidR="00D50B18">
        <w:rPr>
          <w:rFonts w:ascii="Arial" w:eastAsia="Arial" w:hAnsi="Arial" w:cs="Arial"/>
          <w:sz w:val="22"/>
          <w:szCs w:val="22"/>
        </w:rPr>
        <w:t xml:space="preserve"> 202</w:t>
      </w:r>
      <w:r>
        <w:rPr>
          <w:rFonts w:ascii="Arial" w:eastAsia="Arial" w:hAnsi="Arial" w:cs="Arial"/>
          <w:sz w:val="22"/>
          <w:szCs w:val="22"/>
        </w:rPr>
        <w:t>2</w:t>
      </w:r>
    </w:p>
    <w:p w14:paraId="00000033" w14:textId="043BC011" w:rsidR="002461CD" w:rsidRDefault="00DA17C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Assisted in code review/debugging, offer insight into fixes, as well as host </w:t>
      </w:r>
      <w:r w:rsidR="00503C69">
        <w:rPr>
          <w:rFonts w:ascii="Arial" w:eastAsia="Arial" w:hAnsi="Arial" w:cs="Arial"/>
          <w:color w:val="000000"/>
          <w:sz w:val="22"/>
          <w:szCs w:val="22"/>
        </w:rPr>
        <w:t>zoom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meetings</w:t>
      </w:r>
      <w:r w:rsidR="00503C69">
        <w:rPr>
          <w:rFonts w:ascii="Arial" w:eastAsia="Arial" w:hAnsi="Arial" w:cs="Arial"/>
          <w:color w:val="000000"/>
          <w:sz w:val="22"/>
          <w:szCs w:val="22"/>
        </w:rPr>
        <w:t xml:space="preserve"> with colleagues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to facilitate sharing of ideas, work progress, and guidance.</w:t>
      </w:r>
    </w:p>
    <w:p w14:paraId="57672782" w14:textId="1BFC9A4C" w:rsidR="003E2A47" w:rsidRDefault="003E2A47" w:rsidP="003E2A47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>Responsible for setting up tools for organizing the project, and hosting daily standup meetings to discuss the team's work progress.</w:t>
      </w:r>
    </w:p>
    <w:p w14:paraId="44B819CB" w14:textId="77777777" w:rsidR="00AF0043" w:rsidRDefault="00AF0043" w:rsidP="00AF0043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29D9E6CB" w14:textId="54CA13E8" w:rsidR="008A5FEB" w:rsidRDefault="00AF0043" w:rsidP="00AF0043">
      <w:pPr>
        <w:pBdr>
          <w:top w:val="nil"/>
          <w:left w:val="nil"/>
          <w:bottom w:val="nil"/>
          <w:right w:val="nil"/>
          <w:between w:val="nil"/>
        </w:pBdr>
        <w:ind w:left="720" w:hanging="360"/>
        <w:rPr>
          <w:rFonts w:ascii="Arial" w:eastAsia="Arial" w:hAnsi="Arial" w:cs="Arial"/>
          <w:color w:val="000000"/>
          <w:sz w:val="22"/>
          <w:szCs w:val="22"/>
        </w:rPr>
      </w:pPr>
      <w:r w:rsidRPr="00AF0043">
        <w:rPr>
          <w:rFonts w:ascii="Arial" w:eastAsia="Arial" w:hAnsi="Arial" w:cs="Arial"/>
          <w:color w:val="000000"/>
          <w:sz w:val="22"/>
          <w:szCs w:val="22"/>
        </w:rPr>
        <w:t>●</w:t>
      </w:r>
      <w:r>
        <w:rPr>
          <w:rFonts w:ascii="Arial" w:eastAsia="Arial" w:hAnsi="Arial" w:cs="Arial"/>
          <w:color w:val="000000"/>
          <w:sz w:val="22"/>
          <w:szCs w:val="22"/>
        </w:rPr>
        <w:tab/>
      </w:r>
      <w:r w:rsidRPr="00AF0043">
        <w:rPr>
          <w:rFonts w:ascii="Arial" w:eastAsia="Arial" w:hAnsi="Arial" w:cs="Arial"/>
          <w:color w:val="000000"/>
          <w:sz w:val="22"/>
          <w:szCs w:val="22"/>
        </w:rPr>
        <w:t>Work closely with the web development team to determine problems, testing methods, and best practices.</w:t>
      </w:r>
    </w:p>
    <w:p w14:paraId="12C92DDB" w14:textId="77777777" w:rsidR="003E2A47" w:rsidRPr="003E2A47" w:rsidRDefault="003E2A47" w:rsidP="003E2A47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6ADF1A41" w14:textId="77777777" w:rsidR="00C379F9" w:rsidRDefault="00C379F9" w:rsidP="00C379F9">
      <w:pPr>
        <w:pStyle w:val="ListParagraph"/>
        <w:rPr>
          <w:rFonts w:ascii="Arial" w:eastAsia="Arial" w:hAnsi="Arial" w:cs="Arial"/>
          <w:color w:val="000000"/>
          <w:sz w:val="22"/>
          <w:szCs w:val="22"/>
        </w:rPr>
      </w:pPr>
    </w:p>
    <w:p w14:paraId="2F74F52E" w14:textId="77777777" w:rsidR="00C379F9" w:rsidRPr="00C379F9" w:rsidRDefault="00C379F9" w:rsidP="00C379F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bCs/>
          <w:color w:val="000000"/>
          <w:sz w:val="22"/>
          <w:szCs w:val="22"/>
        </w:rPr>
      </w:pPr>
      <w:r w:rsidRPr="00C379F9">
        <w:rPr>
          <w:rFonts w:ascii="Arial" w:eastAsia="Arial" w:hAnsi="Arial" w:cs="Arial"/>
          <w:b/>
          <w:bCs/>
          <w:color w:val="000000"/>
          <w:sz w:val="22"/>
          <w:szCs w:val="22"/>
        </w:rPr>
        <w:t>Freelance Developer</w:t>
      </w:r>
    </w:p>
    <w:p w14:paraId="34EEC552" w14:textId="47CB5782" w:rsidR="00C379F9" w:rsidRPr="00C379F9" w:rsidRDefault="00C379F9" w:rsidP="00C379F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  <w:r w:rsidRPr="00C379F9">
        <w:rPr>
          <w:rFonts w:ascii="Arial" w:eastAsia="Arial" w:hAnsi="Arial" w:cs="Arial"/>
          <w:color w:val="000000"/>
          <w:sz w:val="22"/>
          <w:szCs w:val="22"/>
        </w:rPr>
        <w:t>(</w:t>
      </w:r>
      <w:r w:rsidR="00B07852">
        <w:rPr>
          <w:rFonts w:ascii="Arial" w:eastAsia="Arial" w:hAnsi="Arial" w:cs="Arial"/>
          <w:color w:val="000000"/>
          <w:sz w:val="22"/>
          <w:szCs w:val="22"/>
        </w:rPr>
        <w:t>May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20</w:t>
      </w:r>
      <w:r w:rsidR="00865046">
        <w:rPr>
          <w:rFonts w:ascii="Arial" w:eastAsia="Arial" w:hAnsi="Arial" w:cs="Arial"/>
          <w:color w:val="000000"/>
          <w:sz w:val="22"/>
          <w:szCs w:val="22"/>
        </w:rPr>
        <w:t>20</w:t>
      </w:r>
      <w:r w:rsidRPr="00C379F9">
        <w:rPr>
          <w:rFonts w:ascii="Arial" w:eastAsia="Arial" w:hAnsi="Arial" w:cs="Arial"/>
          <w:color w:val="000000"/>
          <w:sz w:val="22"/>
          <w:szCs w:val="22"/>
        </w:rPr>
        <w:t xml:space="preserve"> - Present)</w:t>
      </w:r>
    </w:p>
    <w:p w14:paraId="4714ABF0" w14:textId="77777777" w:rsidR="00C379F9" w:rsidRPr="00C379F9" w:rsidRDefault="00C379F9" w:rsidP="00C379F9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7F14E529" w14:textId="22695659" w:rsidR="00C379F9" w:rsidRPr="00C379F9" w:rsidRDefault="00C379F9" w:rsidP="00C379F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 w:rsidRPr="00C379F9">
        <w:rPr>
          <w:rFonts w:ascii="Arial" w:eastAsia="Arial" w:hAnsi="Arial" w:cs="Arial"/>
          <w:color w:val="000000"/>
          <w:sz w:val="22"/>
          <w:szCs w:val="22"/>
        </w:rPr>
        <w:t xml:space="preserve">Developed and maintained web and mobile applications for clients in various industries such as </w:t>
      </w:r>
      <w:r>
        <w:rPr>
          <w:rFonts w:ascii="Arial" w:eastAsia="Arial" w:hAnsi="Arial" w:cs="Arial"/>
          <w:color w:val="000000"/>
          <w:sz w:val="22"/>
          <w:szCs w:val="22"/>
        </w:rPr>
        <w:t>blogs</w:t>
      </w:r>
      <w:r w:rsidRPr="00C379F9">
        <w:rPr>
          <w:rFonts w:ascii="Arial" w:eastAsia="Arial" w:hAnsi="Arial" w:cs="Arial"/>
          <w:color w:val="000000"/>
          <w:sz w:val="22"/>
          <w:szCs w:val="22"/>
        </w:rPr>
        <w:t>,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</w:t>
      </w:r>
      <w:r w:rsidR="008A5FEB">
        <w:rPr>
          <w:rFonts w:ascii="Arial" w:eastAsia="Arial" w:hAnsi="Arial" w:cs="Arial"/>
          <w:color w:val="000000"/>
          <w:sz w:val="22"/>
          <w:szCs w:val="22"/>
        </w:rPr>
        <w:t>ecommerce</w:t>
      </w:r>
      <w:r>
        <w:rPr>
          <w:rFonts w:ascii="Arial" w:eastAsia="Arial" w:hAnsi="Arial" w:cs="Arial"/>
          <w:color w:val="000000"/>
          <w:sz w:val="22"/>
          <w:szCs w:val="22"/>
        </w:rPr>
        <w:t>,</w:t>
      </w:r>
      <w:r w:rsidRPr="00C379F9">
        <w:rPr>
          <w:rFonts w:ascii="Arial" w:eastAsia="Arial" w:hAnsi="Arial" w:cs="Arial"/>
          <w:color w:val="000000"/>
          <w:sz w:val="22"/>
          <w:szCs w:val="22"/>
        </w:rPr>
        <w:t xml:space="preserve"> healthcare, and finance.</w:t>
      </w:r>
    </w:p>
    <w:p w14:paraId="5FA840F7" w14:textId="3EA4BBC7" w:rsidR="00C379F9" w:rsidRPr="00C379F9" w:rsidRDefault="00C379F9" w:rsidP="00C379F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 w:rsidRPr="00C379F9">
        <w:rPr>
          <w:rFonts w:ascii="Arial" w:eastAsia="Arial" w:hAnsi="Arial" w:cs="Arial"/>
          <w:color w:val="000000"/>
          <w:sz w:val="22"/>
          <w:szCs w:val="22"/>
        </w:rPr>
        <w:t>Utilized React, and Node.js to build responsive, user-friendly interfaces and implemented features such as payment processing, real-time data syncing, and user authentication.</w:t>
      </w:r>
    </w:p>
    <w:p w14:paraId="00000042" w14:textId="6E2C7AEE" w:rsidR="002461CD" w:rsidRPr="0007140B" w:rsidRDefault="00C379F9" w:rsidP="0007140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color w:val="000000"/>
          <w:sz w:val="22"/>
          <w:szCs w:val="22"/>
        </w:rPr>
      </w:pPr>
      <w:r w:rsidRPr="00C379F9">
        <w:rPr>
          <w:rFonts w:ascii="Arial" w:eastAsia="Arial" w:hAnsi="Arial" w:cs="Arial"/>
          <w:color w:val="000000"/>
          <w:sz w:val="22"/>
          <w:szCs w:val="22"/>
        </w:rPr>
        <w:t>Collaborated with designers, project managers, and other developers to deliver projects on time and within budget.</w:t>
      </w:r>
    </w:p>
    <w:sectPr w:rsidR="002461CD" w:rsidRPr="0007140B"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99938" w14:textId="77777777" w:rsidR="00284422" w:rsidRDefault="00284422">
      <w:r>
        <w:separator/>
      </w:r>
    </w:p>
  </w:endnote>
  <w:endnote w:type="continuationSeparator" w:id="0">
    <w:p w14:paraId="73BED385" w14:textId="77777777" w:rsidR="00284422" w:rsidRDefault="00284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3" w14:textId="77777777" w:rsidR="002461C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color w:val="000000"/>
      </w:rPr>
      <w:fldChar w:fldCharType="end"/>
    </w:r>
  </w:p>
  <w:p w14:paraId="00000044" w14:textId="77777777" w:rsidR="002461CD" w:rsidRDefault="002461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5" w14:textId="74CC0406" w:rsidR="002461CD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A77C8">
      <w:rPr>
        <w:noProof/>
        <w:color w:val="000000"/>
      </w:rPr>
      <w:t>2</w:t>
    </w:r>
    <w:r>
      <w:rPr>
        <w:color w:val="000000"/>
      </w:rPr>
      <w:fldChar w:fldCharType="end"/>
    </w:r>
  </w:p>
  <w:p w14:paraId="00000046" w14:textId="77777777" w:rsidR="002461CD" w:rsidRDefault="002461C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640F3" w14:textId="77777777" w:rsidR="00284422" w:rsidRDefault="00284422">
      <w:r>
        <w:separator/>
      </w:r>
    </w:p>
  </w:footnote>
  <w:footnote w:type="continuationSeparator" w:id="0">
    <w:p w14:paraId="4DD931D5" w14:textId="77777777" w:rsidR="00284422" w:rsidRDefault="00284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A6536"/>
    <w:multiLevelType w:val="multilevel"/>
    <w:tmpl w:val="2FFAD5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5856E61"/>
    <w:multiLevelType w:val="multilevel"/>
    <w:tmpl w:val="B5D646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5966AF3"/>
    <w:multiLevelType w:val="multilevel"/>
    <w:tmpl w:val="8DBE3B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76B3A8D"/>
    <w:multiLevelType w:val="multilevel"/>
    <w:tmpl w:val="D968F3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54C335B"/>
    <w:multiLevelType w:val="multilevel"/>
    <w:tmpl w:val="D02EFC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2BB229A"/>
    <w:multiLevelType w:val="multilevel"/>
    <w:tmpl w:val="3664ED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1053C9"/>
    <w:multiLevelType w:val="multilevel"/>
    <w:tmpl w:val="22B873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19F2204"/>
    <w:multiLevelType w:val="multilevel"/>
    <w:tmpl w:val="736691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870237E"/>
    <w:multiLevelType w:val="hybridMultilevel"/>
    <w:tmpl w:val="24A8AF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BE27EE"/>
    <w:multiLevelType w:val="multilevel"/>
    <w:tmpl w:val="1AE4FF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369574626">
    <w:abstractNumId w:val="1"/>
  </w:num>
  <w:num w:numId="2" w16cid:durableId="1094015133">
    <w:abstractNumId w:val="4"/>
  </w:num>
  <w:num w:numId="3" w16cid:durableId="1401365265">
    <w:abstractNumId w:val="9"/>
  </w:num>
  <w:num w:numId="4" w16cid:durableId="2113552915">
    <w:abstractNumId w:val="3"/>
  </w:num>
  <w:num w:numId="5" w16cid:durableId="14313654">
    <w:abstractNumId w:val="6"/>
  </w:num>
  <w:num w:numId="6" w16cid:durableId="1120761209">
    <w:abstractNumId w:val="7"/>
  </w:num>
  <w:num w:numId="7" w16cid:durableId="173494512">
    <w:abstractNumId w:val="0"/>
  </w:num>
  <w:num w:numId="8" w16cid:durableId="438792632">
    <w:abstractNumId w:val="2"/>
  </w:num>
  <w:num w:numId="9" w16cid:durableId="1627396597">
    <w:abstractNumId w:val="5"/>
  </w:num>
  <w:num w:numId="10" w16cid:durableId="21041039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NDWxNLUwMDY1MzZR0lEKTi0uzszPAykwNqsFAPM3d58tAAAA"/>
  </w:docVars>
  <w:rsids>
    <w:rsidRoot w:val="002461CD"/>
    <w:rsid w:val="0003362B"/>
    <w:rsid w:val="000403A3"/>
    <w:rsid w:val="000472D5"/>
    <w:rsid w:val="00047BB0"/>
    <w:rsid w:val="000578B6"/>
    <w:rsid w:val="00063E0A"/>
    <w:rsid w:val="00063F50"/>
    <w:rsid w:val="00070798"/>
    <w:rsid w:val="0007140B"/>
    <w:rsid w:val="0008567F"/>
    <w:rsid w:val="000C7382"/>
    <w:rsid w:val="000F292F"/>
    <w:rsid w:val="000F4B8A"/>
    <w:rsid w:val="0010082A"/>
    <w:rsid w:val="00106DAB"/>
    <w:rsid w:val="00186CEB"/>
    <w:rsid w:val="0019459A"/>
    <w:rsid w:val="001B62A8"/>
    <w:rsid w:val="001D01E5"/>
    <w:rsid w:val="001E71D8"/>
    <w:rsid w:val="001F702B"/>
    <w:rsid w:val="0020343D"/>
    <w:rsid w:val="00237BAC"/>
    <w:rsid w:val="002461CD"/>
    <w:rsid w:val="002558D3"/>
    <w:rsid w:val="002778CC"/>
    <w:rsid w:val="00284422"/>
    <w:rsid w:val="00324F67"/>
    <w:rsid w:val="00342201"/>
    <w:rsid w:val="003667E1"/>
    <w:rsid w:val="0037081C"/>
    <w:rsid w:val="003769D5"/>
    <w:rsid w:val="003B0E5B"/>
    <w:rsid w:val="003C6DD5"/>
    <w:rsid w:val="003D66BE"/>
    <w:rsid w:val="003E2A47"/>
    <w:rsid w:val="004524D2"/>
    <w:rsid w:val="00463EAA"/>
    <w:rsid w:val="00474F8D"/>
    <w:rsid w:val="004978C9"/>
    <w:rsid w:val="004A1582"/>
    <w:rsid w:val="004B241D"/>
    <w:rsid w:val="004C6423"/>
    <w:rsid w:val="004E0DA2"/>
    <w:rsid w:val="00503C69"/>
    <w:rsid w:val="00516DFB"/>
    <w:rsid w:val="005272D4"/>
    <w:rsid w:val="005638AB"/>
    <w:rsid w:val="0057666C"/>
    <w:rsid w:val="00585433"/>
    <w:rsid w:val="005B1319"/>
    <w:rsid w:val="005C7C9A"/>
    <w:rsid w:val="005E0D5F"/>
    <w:rsid w:val="00603B98"/>
    <w:rsid w:val="00611EFC"/>
    <w:rsid w:val="00687E4D"/>
    <w:rsid w:val="006D6927"/>
    <w:rsid w:val="006E4BD5"/>
    <w:rsid w:val="007139AC"/>
    <w:rsid w:val="007310DE"/>
    <w:rsid w:val="00756055"/>
    <w:rsid w:val="007839AD"/>
    <w:rsid w:val="007A1F90"/>
    <w:rsid w:val="007B2FA2"/>
    <w:rsid w:val="007B66C2"/>
    <w:rsid w:val="007C0648"/>
    <w:rsid w:val="007D227D"/>
    <w:rsid w:val="00865046"/>
    <w:rsid w:val="008933E9"/>
    <w:rsid w:val="008A5FEB"/>
    <w:rsid w:val="008B4FC5"/>
    <w:rsid w:val="008D77DC"/>
    <w:rsid w:val="00934218"/>
    <w:rsid w:val="009567EE"/>
    <w:rsid w:val="009A77C8"/>
    <w:rsid w:val="009B1374"/>
    <w:rsid w:val="009D421A"/>
    <w:rsid w:val="009F2CF6"/>
    <w:rsid w:val="009F3080"/>
    <w:rsid w:val="009F330E"/>
    <w:rsid w:val="00A165B9"/>
    <w:rsid w:val="00A17D43"/>
    <w:rsid w:val="00A17EE3"/>
    <w:rsid w:val="00A2587E"/>
    <w:rsid w:val="00A65DD8"/>
    <w:rsid w:val="00AA0EF7"/>
    <w:rsid w:val="00AF0043"/>
    <w:rsid w:val="00B03FE2"/>
    <w:rsid w:val="00B07852"/>
    <w:rsid w:val="00B169E2"/>
    <w:rsid w:val="00B31331"/>
    <w:rsid w:val="00B37D5A"/>
    <w:rsid w:val="00B4015F"/>
    <w:rsid w:val="00B632DC"/>
    <w:rsid w:val="00B941A2"/>
    <w:rsid w:val="00BA634F"/>
    <w:rsid w:val="00C22DBB"/>
    <w:rsid w:val="00C379F9"/>
    <w:rsid w:val="00C52C61"/>
    <w:rsid w:val="00C758CC"/>
    <w:rsid w:val="00C92F50"/>
    <w:rsid w:val="00C93629"/>
    <w:rsid w:val="00C96EE1"/>
    <w:rsid w:val="00CD7C3E"/>
    <w:rsid w:val="00D14957"/>
    <w:rsid w:val="00D43CD6"/>
    <w:rsid w:val="00D50B18"/>
    <w:rsid w:val="00D67B03"/>
    <w:rsid w:val="00DA17CB"/>
    <w:rsid w:val="00DA3345"/>
    <w:rsid w:val="00E15AE9"/>
    <w:rsid w:val="00E31E05"/>
    <w:rsid w:val="00E364A4"/>
    <w:rsid w:val="00E4082A"/>
    <w:rsid w:val="00E8253C"/>
    <w:rsid w:val="00EA75F9"/>
    <w:rsid w:val="00EC775F"/>
    <w:rsid w:val="00ED365A"/>
    <w:rsid w:val="00EE7D0C"/>
    <w:rsid w:val="00EF433E"/>
    <w:rsid w:val="00F02553"/>
    <w:rsid w:val="00F167BE"/>
    <w:rsid w:val="00F2416F"/>
    <w:rsid w:val="00F74029"/>
    <w:rsid w:val="00F87EBF"/>
    <w:rsid w:val="00F91A2E"/>
    <w:rsid w:val="00F92FB9"/>
    <w:rsid w:val="00FE1776"/>
    <w:rsid w:val="00FF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C5B32"/>
  <w15:docId w15:val="{B9390B44-B2A7-40EF-80E2-EC6E5BE17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aragraph">
    <w:name w:val="paragraph"/>
    <w:basedOn w:val="Normal"/>
    <w:rsid w:val="00FF3EC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pellingerror">
    <w:name w:val="spellingerror"/>
    <w:basedOn w:val="DefaultParagraphFont"/>
    <w:rsid w:val="00FF3EC2"/>
  </w:style>
  <w:style w:type="character" w:customStyle="1" w:styleId="normaltextrun">
    <w:name w:val="normaltextrun"/>
    <w:basedOn w:val="DefaultParagraphFont"/>
    <w:rsid w:val="00FF3EC2"/>
  </w:style>
  <w:style w:type="character" w:customStyle="1" w:styleId="eop">
    <w:name w:val="eop"/>
    <w:basedOn w:val="DefaultParagraphFont"/>
    <w:rsid w:val="00FF3EC2"/>
  </w:style>
  <w:style w:type="character" w:styleId="Hyperlink">
    <w:name w:val="Hyperlink"/>
    <w:basedOn w:val="DefaultParagraphFont"/>
    <w:uiPriority w:val="99"/>
    <w:unhideWhenUsed/>
    <w:rsid w:val="00FF3E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3EC2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B5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56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56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5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56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560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60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273A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036EE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F619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1981"/>
  </w:style>
  <w:style w:type="character" w:styleId="PageNumber">
    <w:name w:val="page number"/>
    <w:basedOn w:val="DefaultParagraphFont"/>
    <w:uiPriority w:val="99"/>
    <w:semiHidden/>
    <w:unhideWhenUsed/>
    <w:rsid w:val="00F61981"/>
  </w:style>
  <w:style w:type="paragraph" w:styleId="Header">
    <w:name w:val="header"/>
    <w:basedOn w:val="Normal"/>
    <w:link w:val="HeaderChar"/>
    <w:uiPriority w:val="99"/>
    <w:unhideWhenUsed/>
    <w:rsid w:val="00F619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1981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37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33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youtube.com/watch?v=zyNUvLkYkKs&amp;t=8s" TargetMode="External"/><Relationship Id="rId18" Type="http://schemas.openxmlformats.org/officeDocument/2006/relationships/hyperlink" Target="https://github.com/KJBolt/Euphoria-Studios-Webdesign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eb.facebook.com/kenneth.rockson/" TargetMode="External"/><Relationship Id="rId17" Type="http://schemas.openxmlformats.org/officeDocument/2006/relationships/hyperlink" Target="https://euphoria-studios.onrender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KJBolt/Church-Website-Mern" TargetMode="External"/><Relationship Id="rId20" Type="http://schemas.openxmlformats.org/officeDocument/2006/relationships/hyperlink" Target="https://github.com/KJBolt/Jumangi-landing-page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kennethrockson026@gmail.com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thechristians.onrender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KJBolt" TargetMode="External"/><Relationship Id="rId19" Type="http://schemas.openxmlformats.org/officeDocument/2006/relationships/hyperlink" Target="https://clever-crostata-6cbea8.netlify.app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linkedin.com/in/kenneth-rockson-35956119b/" TargetMode="External"/><Relationship Id="rId14" Type="http://schemas.openxmlformats.org/officeDocument/2006/relationships/hyperlink" Target="https://github.com/KJBolt/Video-Streaming-App-Mern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wxj0KEI5rr7cvASGBL9o3UWFRQ==">AMUW2mV7q64qGntzWFrF+3mSufRBUnL5Nd0xfXvY3/p4K0qrS5Eo3niUPMot7XBARj/zUYNrloW+jIBAQ7VrQrDURgBRuT7oOESTqxsnIzaoIA1DB+rBl63zyQJLX0ZKOZ8DPMrPXDlm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C133215-16C1-49C2-8CEC-82EE4B14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hele T.</dc:creator>
  <cp:lastModifiedBy>Kenneth Rockson</cp:lastModifiedBy>
  <cp:revision>65</cp:revision>
  <dcterms:created xsi:type="dcterms:W3CDTF">2022-10-23T13:24:00Z</dcterms:created>
  <dcterms:modified xsi:type="dcterms:W3CDTF">2023-02-20T08:55:00Z</dcterms:modified>
</cp:coreProperties>
</file>